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Proportions,</w:t>
      </w:r>
      <w:r>
        <w:t xml:space="preserve"> </w:t>
      </w:r>
      <w:r>
        <w:t xml:space="preserve">Goodness-of-Fit,</w:t>
      </w:r>
      <w:r>
        <w:t xml:space="preserve"> </w:t>
      </w:r>
      <w:r>
        <w:t xml:space="preserve">and</w:t>
      </w:r>
      <w:r>
        <w:t xml:space="preserve"> </w:t>
      </w:r>
      <w:r>
        <w:t xml:space="preserve">Independence</w:t>
      </w:r>
    </w:p>
    <w:p>
      <w:pPr>
        <w:pStyle w:val="Author"/>
      </w:pPr>
      <w:r>
        <w:t xml:space="preserve">Homework</w:t>
      </w:r>
    </w:p>
    <w:bookmarkStart w:id="23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ar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9_Homework_Q2_AngerBar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Religiosity and frequency of anger are independent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Religiosity and frequency of anger are not 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23.474</m:t>
              </m:r>
            </m:oMath>
            <w:r>
              <w:br/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00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religiosity and frequency of anger</w:t>
            </w:r>
            <w:r>
              <w:t xml:space="preserve"> </w:t>
            </w:r>
            <w:r>
              <w:t xml:space="preserve">at something beyond one’s control are not independ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ar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9_Homework_Q9_CollegeBar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Family structure and whether a girl goes to college are
independent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Family structure and whether a girl goes to college are not
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.357</m:t>
              </m:r>
            </m:oMath>
            <w:r>
              <w:br/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1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family structure and whether a girl</w:t>
            </w:r>
            <w:r>
              <w:t xml:space="preserve"> </w:t>
            </w:r>
            <w:r>
              <w:t xml:space="preserve">goes to college are not independ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ar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9_Homework_Q16_StatusBar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Gender and PhD status are independent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Gender and PhD status are not independent.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.932</m:t>
              </m:r>
            </m:oMath>
            <w:r>
              <w:br/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38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conclude that a student’s gender and status in</w:t>
            </w:r>
            <w:r>
              <w:t xml:space="preserve"> </w:t>
            </w:r>
            <w:r>
              <w:t xml:space="preserve">a PhD program are not independent.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9: Inference for Several Proportions, Goodness-of-Fit, and Independence</dc:title>
  <dc:creator>Homework</dc:creator>
  <cp:keywords/>
  <dcterms:created xsi:type="dcterms:W3CDTF">2022-01-27T21:26:58Z</dcterms:created>
  <dcterms:modified xsi:type="dcterms:W3CDTF">2022-01-27T21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